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814DDE" w14:textId="2444DC96" w:rsidR="000766A7" w:rsidRDefault="00C35923" w:rsidP="00C35923">
      <w:pPr>
        <w:pStyle w:val="Title"/>
        <w:jc w:val="center"/>
      </w:pPr>
      <w:r>
        <w:t>Mobile App Development</w:t>
      </w:r>
    </w:p>
    <w:p w14:paraId="00CF3B8A" w14:textId="44AB2CE7" w:rsidR="00C35923" w:rsidRPr="00C35923" w:rsidRDefault="00C35923" w:rsidP="00C35923">
      <w:pPr>
        <w:pStyle w:val="Title"/>
        <w:jc w:val="center"/>
        <w:rPr>
          <w:sz w:val="44"/>
          <w:szCs w:val="44"/>
        </w:rPr>
      </w:pPr>
      <w:r w:rsidRPr="00C35923">
        <w:rPr>
          <w:sz w:val="44"/>
          <w:szCs w:val="44"/>
        </w:rPr>
        <w:t>CSE-4078</w:t>
      </w:r>
    </w:p>
    <w:p w14:paraId="1B54CCCE" w14:textId="67759C46" w:rsidR="00C35923" w:rsidRDefault="00C35923" w:rsidP="00BB4B0C">
      <w:pPr>
        <w:pStyle w:val="Heading1"/>
        <w:jc w:val="center"/>
      </w:pPr>
      <w:r>
        <w:t xml:space="preserve">Lab Plan </w:t>
      </w:r>
      <w:r w:rsidR="00444E84">
        <w:t>9</w:t>
      </w:r>
    </w:p>
    <w:p w14:paraId="3A71EF11" w14:textId="1F5E60C8" w:rsidR="00C35923" w:rsidRPr="001C65A2" w:rsidRDefault="00C35923" w:rsidP="000B10FE">
      <w:pPr>
        <w:pStyle w:val="Heading1"/>
        <w:pBdr>
          <w:top w:val="single" w:sz="4" w:space="1" w:color="auto"/>
        </w:pBdr>
        <w:rPr>
          <w:sz w:val="36"/>
          <w:szCs w:val="36"/>
        </w:rPr>
      </w:pPr>
      <w:r w:rsidRPr="001C65A2">
        <w:rPr>
          <w:sz w:val="36"/>
          <w:szCs w:val="36"/>
        </w:rPr>
        <w:t xml:space="preserve">Objective: </w:t>
      </w:r>
    </w:p>
    <w:p w14:paraId="082CA4B6" w14:textId="1E1ACB8B" w:rsidR="00134205" w:rsidRDefault="00835BB6" w:rsidP="00845873">
      <w:pPr>
        <w:pStyle w:val="ListParagraph"/>
        <w:numPr>
          <w:ilvl w:val="0"/>
          <w:numId w:val="1"/>
        </w:numPr>
      </w:pPr>
      <w:r>
        <w:t xml:space="preserve">To implement the </w:t>
      </w:r>
      <w:r w:rsidR="00875968">
        <w:t>GPS location extraction code.</w:t>
      </w:r>
    </w:p>
    <w:p w14:paraId="04FF434E" w14:textId="73DABC5C" w:rsidR="00875968" w:rsidRDefault="00875968" w:rsidP="00845873">
      <w:pPr>
        <w:pStyle w:val="ListParagraph"/>
        <w:numPr>
          <w:ilvl w:val="0"/>
          <w:numId w:val="1"/>
        </w:numPr>
      </w:pPr>
      <w:r>
        <w:t>To implement the concepts of Async code.</w:t>
      </w:r>
    </w:p>
    <w:p w14:paraId="297900DF" w14:textId="1A5F70F9" w:rsidR="006963F3" w:rsidRDefault="006963F3" w:rsidP="00845873">
      <w:pPr>
        <w:pStyle w:val="ListParagraph"/>
        <w:numPr>
          <w:ilvl w:val="0"/>
          <w:numId w:val="1"/>
        </w:numPr>
      </w:pPr>
      <w:r>
        <w:t>To implement Weather Api</w:t>
      </w:r>
    </w:p>
    <w:p w14:paraId="5A7DCEC1" w14:textId="3D9056CE" w:rsidR="006963F3" w:rsidRDefault="006963F3" w:rsidP="00845873">
      <w:pPr>
        <w:pStyle w:val="ListParagraph"/>
        <w:numPr>
          <w:ilvl w:val="0"/>
          <w:numId w:val="1"/>
        </w:numPr>
      </w:pPr>
      <w:r>
        <w:t>To implement Decode API Json data.</w:t>
      </w:r>
    </w:p>
    <w:p w14:paraId="655EF639" w14:textId="4FBC8129" w:rsidR="006963F3" w:rsidRDefault="006963F3" w:rsidP="00845873">
      <w:pPr>
        <w:pStyle w:val="ListParagraph"/>
        <w:numPr>
          <w:ilvl w:val="0"/>
          <w:numId w:val="1"/>
        </w:numPr>
      </w:pPr>
      <w:r>
        <w:t>To implement Loading sign using SPinkit package</w:t>
      </w:r>
    </w:p>
    <w:p w14:paraId="021BC989" w14:textId="2CB2EAFF" w:rsidR="00C35923" w:rsidRPr="001C65A2" w:rsidRDefault="00C35923" w:rsidP="001C65A2">
      <w:pPr>
        <w:pStyle w:val="Heading1"/>
        <w:rPr>
          <w:sz w:val="36"/>
          <w:szCs w:val="36"/>
        </w:rPr>
      </w:pPr>
      <w:r w:rsidRPr="001C65A2">
        <w:rPr>
          <w:sz w:val="36"/>
          <w:szCs w:val="36"/>
        </w:rPr>
        <w:t>Course Learning Outcome (CLO):</w:t>
      </w:r>
    </w:p>
    <w:p w14:paraId="0B307ED3" w14:textId="19919D71" w:rsidR="00C35923" w:rsidRPr="00A27B48" w:rsidRDefault="00C35923" w:rsidP="00C35923">
      <w:pPr>
        <w:pStyle w:val="ListParagraph"/>
        <w:numPr>
          <w:ilvl w:val="0"/>
          <w:numId w:val="2"/>
        </w:numPr>
      </w:pPr>
      <w:r w:rsidRPr="00C35923">
        <w:rPr>
          <w:b/>
          <w:bCs/>
        </w:rPr>
        <w:t>CLO-</w:t>
      </w:r>
      <w:r w:rsidR="00273982">
        <w:rPr>
          <w:b/>
          <w:bCs/>
        </w:rPr>
        <w:t>3</w:t>
      </w:r>
      <w:r w:rsidRPr="00C35923">
        <w:rPr>
          <w:b/>
          <w:bCs/>
        </w:rPr>
        <w:t>:</w:t>
      </w:r>
      <w:r>
        <w:t xml:space="preserve"> </w:t>
      </w:r>
      <w:r w:rsidR="004F6082" w:rsidRPr="004F6082">
        <w:tab/>
        <w:t>Demonstrate the knowledge of “Dart” to develop cross-platform and data-driven mobile applications.</w:t>
      </w:r>
    </w:p>
    <w:p w14:paraId="2DDD1DC4" w14:textId="77777777" w:rsidR="00A27B48" w:rsidRPr="00A27B48" w:rsidRDefault="00A27B48" w:rsidP="00A27B48">
      <w:pPr>
        <w:pBdr>
          <w:bottom w:val="single" w:sz="4" w:space="1" w:color="auto"/>
        </w:pBdr>
        <w:rPr>
          <w:sz w:val="2"/>
          <w:szCs w:val="2"/>
        </w:rPr>
      </w:pPr>
    </w:p>
    <w:p w14:paraId="5F720E91" w14:textId="4970DF9D" w:rsidR="00460C5D" w:rsidRPr="00CA310E" w:rsidRDefault="00460C5D" w:rsidP="002D3603"/>
    <w:p w14:paraId="5B826341" w14:textId="2409C0CA" w:rsidR="00C35923" w:rsidRDefault="00C35923" w:rsidP="001C65A2">
      <w:pPr>
        <w:pStyle w:val="Heading1"/>
        <w:rPr>
          <w:sz w:val="36"/>
          <w:szCs w:val="36"/>
        </w:rPr>
      </w:pPr>
      <w:r w:rsidRPr="001C65A2">
        <w:rPr>
          <w:sz w:val="36"/>
          <w:szCs w:val="36"/>
        </w:rPr>
        <w:t>Lab Tasks</w:t>
      </w:r>
    </w:p>
    <w:p w14:paraId="2535D974" w14:textId="3CD301E6" w:rsidR="00444E84" w:rsidRDefault="00444E84" w:rsidP="00444E84">
      <w:r>
        <w:t>Create two classes loadingScreen and LocationScreen</w:t>
      </w:r>
    </w:p>
    <w:p w14:paraId="17BBC85E" w14:textId="5C5F0780" w:rsidR="00444E84" w:rsidRPr="00444E84" w:rsidRDefault="00444E84" w:rsidP="00444E84">
      <w:pPr>
        <w:rPr>
          <w:b/>
          <w:bCs/>
        </w:rPr>
      </w:pPr>
      <w:r>
        <w:rPr>
          <w:b/>
          <w:bCs/>
        </w:rPr>
        <w:t xml:space="preserve">A. </w:t>
      </w:r>
      <w:r w:rsidRPr="00444E84">
        <w:rPr>
          <w:b/>
          <w:bCs/>
        </w:rPr>
        <w:t>Loading screen will perform following task</w:t>
      </w:r>
    </w:p>
    <w:p w14:paraId="254194F7" w14:textId="5CA10889" w:rsidR="00134205" w:rsidRDefault="00ED303D" w:rsidP="00DD6946">
      <w:pPr>
        <w:pStyle w:val="ListParagraph"/>
        <w:numPr>
          <w:ilvl w:val="0"/>
          <w:numId w:val="37"/>
        </w:numPr>
      </w:pPr>
      <w:r>
        <w:t>Imple</w:t>
      </w:r>
      <w:r w:rsidR="00451786">
        <w:t>ment the “geolocator” package to determine the current position of the device</w:t>
      </w:r>
      <w:r w:rsidR="00F51D03">
        <w:t xml:space="preserve"> upon click of the button</w:t>
      </w:r>
      <w:r w:rsidR="00451786">
        <w:t xml:space="preserve">. </w:t>
      </w:r>
      <w:r w:rsidR="006B2E20">
        <w:t xml:space="preserve">After determining the position </w:t>
      </w:r>
      <w:r w:rsidR="00231CC5">
        <w:t>of longitude</w:t>
      </w:r>
      <w:r w:rsidR="00F51D03">
        <w:t xml:space="preserve"> and latitude of the </w:t>
      </w:r>
      <w:r w:rsidR="00231CC5">
        <w:t>current position.</w:t>
      </w:r>
    </w:p>
    <w:p w14:paraId="36185AF9" w14:textId="3F7279ED" w:rsidR="00231CC5" w:rsidRDefault="00231CC5" w:rsidP="00DD6946">
      <w:pPr>
        <w:pStyle w:val="ListParagraph"/>
        <w:numPr>
          <w:ilvl w:val="0"/>
          <w:numId w:val="37"/>
        </w:numPr>
      </w:pPr>
      <w:r>
        <w:t xml:space="preserve">Determine the current permission status for </w:t>
      </w:r>
      <w:r w:rsidR="008067A0">
        <w:t>GPS in the App.</w:t>
      </w:r>
    </w:p>
    <w:p w14:paraId="25BC4108" w14:textId="3A4C2275" w:rsidR="008067A0" w:rsidRDefault="008067A0" w:rsidP="00DD6946">
      <w:pPr>
        <w:pStyle w:val="ListParagraph"/>
        <w:numPr>
          <w:ilvl w:val="0"/>
          <w:numId w:val="37"/>
        </w:numPr>
      </w:pPr>
      <w:r>
        <w:t xml:space="preserve">Modify the code </w:t>
      </w:r>
      <w:r w:rsidR="005D6318">
        <w:t>done in task 1 to p</w:t>
      </w:r>
      <w:r>
        <w:t>rint the longitude and latitude of the current position on start of app</w:t>
      </w:r>
      <w:r w:rsidR="005D6318">
        <w:t xml:space="preserve"> instead of button press.</w:t>
      </w:r>
    </w:p>
    <w:p w14:paraId="626E8125" w14:textId="3C306239" w:rsidR="00444E84" w:rsidRDefault="00444E84" w:rsidP="00DD6946">
      <w:pPr>
        <w:pStyle w:val="ListParagraph"/>
        <w:numPr>
          <w:ilvl w:val="0"/>
          <w:numId w:val="37"/>
        </w:numPr>
      </w:pPr>
      <w:r>
        <w:t xml:space="preserve">Implement </w:t>
      </w:r>
      <w:r w:rsidRPr="00444E84">
        <w:t>openweathermap</w:t>
      </w:r>
      <w:r>
        <w:t xml:space="preserve"> API to get data from current Location’s longitude and latitude and pass </w:t>
      </w:r>
      <w:r w:rsidR="005D67AB">
        <w:t xml:space="preserve">decoded weather </w:t>
      </w:r>
      <w:r>
        <w:t xml:space="preserve">data to </w:t>
      </w:r>
      <w:r w:rsidRPr="00444E84">
        <w:rPr>
          <w:b/>
          <w:bCs/>
        </w:rPr>
        <w:t>LocationScreen</w:t>
      </w:r>
      <w:r>
        <w:rPr>
          <w:b/>
          <w:bCs/>
        </w:rPr>
        <w:t xml:space="preserve"> </w:t>
      </w:r>
      <w:r>
        <w:t xml:space="preserve"> , </w:t>
      </w:r>
    </w:p>
    <w:p w14:paraId="084AC72F" w14:textId="48F52A02" w:rsidR="00444E84" w:rsidRDefault="00444E84" w:rsidP="00DD6946">
      <w:pPr>
        <w:pStyle w:val="ListParagraph"/>
        <w:numPr>
          <w:ilvl w:val="0"/>
          <w:numId w:val="37"/>
        </w:numPr>
      </w:pPr>
      <w:r>
        <w:t>Show loading sign in build method using packafe Spinkit.</w:t>
      </w:r>
    </w:p>
    <w:p w14:paraId="243FF08B" w14:textId="43FBD4BF" w:rsidR="00444E84" w:rsidRDefault="00444E84" w:rsidP="00444E84">
      <w:pPr>
        <w:pStyle w:val="ListParagraph"/>
      </w:pPr>
    </w:p>
    <w:p w14:paraId="2F1D6B78" w14:textId="16B0AA65" w:rsidR="00444E84" w:rsidRDefault="00444E84" w:rsidP="00444E84">
      <w:pPr>
        <w:pStyle w:val="ListParagraph"/>
      </w:pPr>
    </w:p>
    <w:p w14:paraId="1285A954" w14:textId="60DDFBD9" w:rsidR="00444E84" w:rsidRPr="00444E84" w:rsidRDefault="00444E84" w:rsidP="00444E84">
      <w:pPr>
        <w:rPr>
          <w:b/>
          <w:bCs/>
        </w:rPr>
      </w:pPr>
      <w:r w:rsidRPr="00444E84">
        <w:rPr>
          <w:b/>
          <w:bCs/>
        </w:rPr>
        <w:t xml:space="preserve">B. </w:t>
      </w:r>
      <w:r w:rsidRPr="00444E84">
        <w:rPr>
          <w:b/>
          <w:bCs/>
        </w:rPr>
        <w:t>LocationScreen</w:t>
      </w:r>
      <w:r w:rsidRPr="00444E84">
        <w:rPr>
          <w:b/>
          <w:bCs/>
        </w:rPr>
        <w:t xml:space="preserve"> will perform following task</w:t>
      </w:r>
    </w:p>
    <w:p w14:paraId="1133052C" w14:textId="56EE243F" w:rsidR="00444E84" w:rsidRDefault="005D67AB" w:rsidP="00444E84">
      <w:pPr>
        <w:pStyle w:val="ListParagraph"/>
        <w:numPr>
          <w:ilvl w:val="0"/>
          <w:numId w:val="38"/>
        </w:numPr>
      </w:pPr>
      <w:r>
        <w:t xml:space="preserve">Display </w:t>
      </w:r>
      <w:r w:rsidR="00637AB2">
        <w:t>temperature,</w:t>
      </w:r>
      <w:r>
        <w:t xml:space="preserve"> cityname and weather condition icon on screen.</w:t>
      </w:r>
    </w:p>
    <w:p w14:paraId="1EC4E8A0" w14:textId="77777777" w:rsidR="005D67AB" w:rsidRDefault="005D67AB" w:rsidP="005D67AB">
      <w:pPr>
        <w:pStyle w:val="ListParagraph"/>
      </w:pPr>
    </w:p>
    <w:p w14:paraId="431253B3" w14:textId="77777777" w:rsidR="00C83FF9" w:rsidRPr="00134205" w:rsidRDefault="00C83FF9" w:rsidP="00134205"/>
    <w:p w14:paraId="63DF29C5" w14:textId="75C87E21" w:rsidR="009E2850" w:rsidRDefault="009E2850" w:rsidP="009E2850"/>
    <w:p w14:paraId="279BAE31" w14:textId="7E6CE7DC" w:rsidR="009E2850" w:rsidRPr="009E2850" w:rsidRDefault="009E2850" w:rsidP="00DD6946">
      <w:pPr>
        <w:jc w:val="center"/>
      </w:pPr>
    </w:p>
    <w:sectPr w:rsidR="009E2850" w:rsidRPr="009E28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430E3"/>
    <w:multiLevelType w:val="multilevel"/>
    <w:tmpl w:val="3CCC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7E05DDA"/>
    <w:multiLevelType w:val="multilevel"/>
    <w:tmpl w:val="93B052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EE46BDC"/>
    <w:multiLevelType w:val="multilevel"/>
    <w:tmpl w:val="4274C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98A66D2"/>
    <w:multiLevelType w:val="hybridMultilevel"/>
    <w:tmpl w:val="A20E65E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FA48FC"/>
    <w:multiLevelType w:val="multilevel"/>
    <w:tmpl w:val="79DEAF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2BD59D6"/>
    <w:multiLevelType w:val="multilevel"/>
    <w:tmpl w:val="5428F6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3E95739"/>
    <w:multiLevelType w:val="hybridMultilevel"/>
    <w:tmpl w:val="40A8E5E8"/>
    <w:lvl w:ilvl="0" w:tplc="93F6B23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EB3058"/>
    <w:multiLevelType w:val="multilevel"/>
    <w:tmpl w:val="AFACCB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AD57935"/>
    <w:multiLevelType w:val="multilevel"/>
    <w:tmpl w:val="51F80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CC127CA"/>
    <w:multiLevelType w:val="multilevel"/>
    <w:tmpl w:val="7048E3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0490A65"/>
    <w:multiLevelType w:val="multilevel"/>
    <w:tmpl w:val="F63CD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B432FDE"/>
    <w:multiLevelType w:val="multilevel"/>
    <w:tmpl w:val="32486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F1F4FA4"/>
    <w:multiLevelType w:val="hybridMultilevel"/>
    <w:tmpl w:val="D30AB0C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7C44BC"/>
    <w:multiLevelType w:val="multilevel"/>
    <w:tmpl w:val="2B20F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F9D347D"/>
    <w:multiLevelType w:val="multilevel"/>
    <w:tmpl w:val="DD7C5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237690A"/>
    <w:multiLevelType w:val="multilevel"/>
    <w:tmpl w:val="E56E51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2AF7C9D"/>
    <w:multiLevelType w:val="multilevel"/>
    <w:tmpl w:val="D5C22E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44723F2"/>
    <w:multiLevelType w:val="multilevel"/>
    <w:tmpl w:val="4ACA7C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5686A98"/>
    <w:multiLevelType w:val="multilevel"/>
    <w:tmpl w:val="17347F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9283C9C"/>
    <w:multiLevelType w:val="multilevel"/>
    <w:tmpl w:val="F6E41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B245C64"/>
    <w:multiLevelType w:val="multilevel"/>
    <w:tmpl w:val="5EAEB8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FE54166"/>
    <w:multiLevelType w:val="multilevel"/>
    <w:tmpl w:val="586C9C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08D0619"/>
    <w:multiLevelType w:val="multilevel"/>
    <w:tmpl w:val="46C8C1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10E5BE3"/>
    <w:multiLevelType w:val="multilevel"/>
    <w:tmpl w:val="C08420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3760CCD"/>
    <w:multiLevelType w:val="multilevel"/>
    <w:tmpl w:val="8B0A92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9E1E24"/>
    <w:multiLevelType w:val="multilevel"/>
    <w:tmpl w:val="1EB09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D5B358C"/>
    <w:multiLevelType w:val="multilevel"/>
    <w:tmpl w:val="D3166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E7D28E5"/>
    <w:multiLevelType w:val="hybridMultilevel"/>
    <w:tmpl w:val="C3BA500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B670D1"/>
    <w:multiLevelType w:val="hybridMultilevel"/>
    <w:tmpl w:val="7DEAFE3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757FF0"/>
    <w:multiLevelType w:val="multilevel"/>
    <w:tmpl w:val="FE769E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A0805A8"/>
    <w:multiLevelType w:val="hybridMultilevel"/>
    <w:tmpl w:val="5740A37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5936ED"/>
    <w:multiLevelType w:val="hybridMultilevel"/>
    <w:tmpl w:val="D75220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1B6BFD"/>
    <w:multiLevelType w:val="multilevel"/>
    <w:tmpl w:val="3A809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1952435"/>
    <w:multiLevelType w:val="multilevel"/>
    <w:tmpl w:val="7576C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A9F7390"/>
    <w:multiLevelType w:val="multilevel"/>
    <w:tmpl w:val="3416B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EBD5C29"/>
    <w:multiLevelType w:val="multilevel"/>
    <w:tmpl w:val="98E62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F0A069A"/>
    <w:multiLevelType w:val="multilevel"/>
    <w:tmpl w:val="DEFE4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FF51FDA"/>
    <w:multiLevelType w:val="multilevel"/>
    <w:tmpl w:val="4350C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0"/>
  </w:num>
  <w:num w:numId="2">
    <w:abstractNumId w:val="27"/>
  </w:num>
  <w:num w:numId="3">
    <w:abstractNumId w:val="6"/>
  </w:num>
  <w:num w:numId="4">
    <w:abstractNumId w:val="11"/>
  </w:num>
  <w:num w:numId="5">
    <w:abstractNumId w:val="36"/>
  </w:num>
  <w:num w:numId="6">
    <w:abstractNumId w:val="4"/>
  </w:num>
  <w:num w:numId="7">
    <w:abstractNumId w:val="34"/>
  </w:num>
  <w:num w:numId="8">
    <w:abstractNumId w:val="29"/>
  </w:num>
  <w:num w:numId="9">
    <w:abstractNumId w:val="23"/>
  </w:num>
  <w:num w:numId="10">
    <w:abstractNumId w:val="9"/>
  </w:num>
  <w:num w:numId="11">
    <w:abstractNumId w:val="18"/>
  </w:num>
  <w:num w:numId="12">
    <w:abstractNumId w:val="26"/>
  </w:num>
  <w:num w:numId="13">
    <w:abstractNumId w:val="21"/>
  </w:num>
  <w:num w:numId="14">
    <w:abstractNumId w:val="20"/>
  </w:num>
  <w:num w:numId="15">
    <w:abstractNumId w:val="17"/>
  </w:num>
  <w:num w:numId="16">
    <w:abstractNumId w:val="1"/>
  </w:num>
  <w:num w:numId="17">
    <w:abstractNumId w:val="2"/>
  </w:num>
  <w:num w:numId="18">
    <w:abstractNumId w:val="10"/>
  </w:num>
  <w:num w:numId="19">
    <w:abstractNumId w:val="25"/>
  </w:num>
  <w:num w:numId="20">
    <w:abstractNumId w:val="22"/>
  </w:num>
  <w:num w:numId="21">
    <w:abstractNumId w:val="8"/>
  </w:num>
  <w:num w:numId="22">
    <w:abstractNumId w:val="24"/>
  </w:num>
  <w:num w:numId="23">
    <w:abstractNumId w:val="32"/>
  </w:num>
  <w:num w:numId="24">
    <w:abstractNumId w:val="0"/>
  </w:num>
  <w:num w:numId="25">
    <w:abstractNumId w:val="16"/>
  </w:num>
  <w:num w:numId="26">
    <w:abstractNumId w:val="19"/>
  </w:num>
  <w:num w:numId="27">
    <w:abstractNumId w:val="33"/>
  </w:num>
  <w:num w:numId="28">
    <w:abstractNumId w:val="35"/>
  </w:num>
  <w:num w:numId="29">
    <w:abstractNumId w:val="13"/>
  </w:num>
  <w:num w:numId="30">
    <w:abstractNumId w:val="15"/>
  </w:num>
  <w:num w:numId="31">
    <w:abstractNumId w:val="7"/>
  </w:num>
  <w:num w:numId="32">
    <w:abstractNumId w:val="14"/>
  </w:num>
  <w:num w:numId="33">
    <w:abstractNumId w:val="37"/>
  </w:num>
  <w:num w:numId="34">
    <w:abstractNumId w:val="5"/>
  </w:num>
  <w:num w:numId="35">
    <w:abstractNumId w:val="12"/>
  </w:num>
  <w:num w:numId="36">
    <w:abstractNumId w:val="28"/>
  </w:num>
  <w:num w:numId="37">
    <w:abstractNumId w:val="3"/>
  </w:num>
  <w:num w:numId="38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tjA1NTS0tDQzNzJQ0lEKTi0uzszPAykwrAUAcentqCwAAAA="/>
  </w:docVars>
  <w:rsids>
    <w:rsidRoot w:val="00C35923"/>
    <w:rsid w:val="0001609E"/>
    <w:rsid w:val="00035D38"/>
    <w:rsid w:val="000766A7"/>
    <w:rsid w:val="00092BF9"/>
    <w:rsid w:val="000B10FE"/>
    <w:rsid w:val="000B6FAE"/>
    <w:rsid w:val="00100540"/>
    <w:rsid w:val="00122D7C"/>
    <w:rsid w:val="00134205"/>
    <w:rsid w:val="00140FCD"/>
    <w:rsid w:val="00152175"/>
    <w:rsid w:val="00154579"/>
    <w:rsid w:val="001672AA"/>
    <w:rsid w:val="001676EB"/>
    <w:rsid w:val="00183CDD"/>
    <w:rsid w:val="001B16D1"/>
    <w:rsid w:val="001C45B7"/>
    <w:rsid w:val="001C65A2"/>
    <w:rsid w:val="001C7801"/>
    <w:rsid w:val="001D3F6F"/>
    <w:rsid w:val="001E1846"/>
    <w:rsid w:val="00215026"/>
    <w:rsid w:val="002315CA"/>
    <w:rsid w:val="00231CC5"/>
    <w:rsid w:val="00273982"/>
    <w:rsid w:val="002C28CA"/>
    <w:rsid w:val="002C429B"/>
    <w:rsid w:val="002D3603"/>
    <w:rsid w:val="002D6047"/>
    <w:rsid w:val="002D61CD"/>
    <w:rsid w:val="002D69E1"/>
    <w:rsid w:val="00331AC1"/>
    <w:rsid w:val="00333ED5"/>
    <w:rsid w:val="00362819"/>
    <w:rsid w:val="00397C8C"/>
    <w:rsid w:val="003B3485"/>
    <w:rsid w:val="003C5845"/>
    <w:rsid w:val="003E49B8"/>
    <w:rsid w:val="00412BAF"/>
    <w:rsid w:val="004268B2"/>
    <w:rsid w:val="00440F6C"/>
    <w:rsid w:val="00444E84"/>
    <w:rsid w:val="00451786"/>
    <w:rsid w:val="00460C5D"/>
    <w:rsid w:val="00467CCF"/>
    <w:rsid w:val="00480784"/>
    <w:rsid w:val="00483DBC"/>
    <w:rsid w:val="004A68C8"/>
    <w:rsid w:val="004C1368"/>
    <w:rsid w:val="004C6FA1"/>
    <w:rsid w:val="004C7D64"/>
    <w:rsid w:val="004E4404"/>
    <w:rsid w:val="004F3EBC"/>
    <w:rsid w:val="004F6082"/>
    <w:rsid w:val="004F6F48"/>
    <w:rsid w:val="005105C5"/>
    <w:rsid w:val="00551459"/>
    <w:rsid w:val="00557B77"/>
    <w:rsid w:val="005C47EB"/>
    <w:rsid w:val="005C6464"/>
    <w:rsid w:val="005D6318"/>
    <w:rsid w:val="005D67AB"/>
    <w:rsid w:val="00612827"/>
    <w:rsid w:val="00637AB2"/>
    <w:rsid w:val="00673CA4"/>
    <w:rsid w:val="00677639"/>
    <w:rsid w:val="006807FD"/>
    <w:rsid w:val="006963F3"/>
    <w:rsid w:val="006A4D23"/>
    <w:rsid w:val="006B2E20"/>
    <w:rsid w:val="006E5ABC"/>
    <w:rsid w:val="006F1AA6"/>
    <w:rsid w:val="00732C23"/>
    <w:rsid w:val="007508CA"/>
    <w:rsid w:val="00756749"/>
    <w:rsid w:val="00792CB9"/>
    <w:rsid w:val="007A71BD"/>
    <w:rsid w:val="007A7560"/>
    <w:rsid w:val="007B370B"/>
    <w:rsid w:val="007C5B23"/>
    <w:rsid w:val="008067A0"/>
    <w:rsid w:val="008147AE"/>
    <w:rsid w:val="00816DB8"/>
    <w:rsid w:val="00830C71"/>
    <w:rsid w:val="00835BB6"/>
    <w:rsid w:val="00845873"/>
    <w:rsid w:val="008513E2"/>
    <w:rsid w:val="008651A5"/>
    <w:rsid w:val="00875968"/>
    <w:rsid w:val="00881855"/>
    <w:rsid w:val="00891112"/>
    <w:rsid w:val="00892A42"/>
    <w:rsid w:val="008D3AE9"/>
    <w:rsid w:val="008D47F8"/>
    <w:rsid w:val="008D7846"/>
    <w:rsid w:val="008E5EFF"/>
    <w:rsid w:val="009119E9"/>
    <w:rsid w:val="009443DE"/>
    <w:rsid w:val="00953ACE"/>
    <w:rsid w:val="00964D75"/>
    <w:rsid w:val="009705E2"/>
    <w:rsid w:val="009744C4"/>
    <w:rsid w:val="009C3DA6"/>
    <w:rsid w:val="009D5BA1"/>
    <w:rsid w:val="009E2850"/>
    <w:rsid w:val="009E476C"/>
    <w:rsid w:val="00A03777"/>
    <w:rsid w:val="00A22099"/>
    <w:rsid w:val="00A24BD6"/>
    <w:rsid w:val="00A27B48"/>
    <w:rsid w:val="00A64B92"/>
    <w:rsid w:val="00A852CB"/>
    <w:rsid w:val="00A9399C"/>
    <w:rsid w:val="00AC08A8"/>
    <w:rsid w:val="00AC6251"/>
    <w:rsid w:val="00AD7609"/>
    <w:rsid w:val="00AF1B76"/>
    <w:rsid w:val="00B679C9"/>
    <w:rsid w:val="00B76C7C"/>
    <w:rsid w:val="00BA4535"/>
    <w:rsid w:val="00BB4B0C"/>
    <w:rsid w:val="00BC547D"/>
    <w:rsid w:val="00BC54C9"/>
    <w:rsid w:val="00BE094C"/>
    <w:rsid w:val="00BE6430"/>
    <w:rsid w:val="00BF6933"/>
    <w:rsid w:val="00C35923"/>
    <w:rsid w:val="00C83FF9"/>
    <w:rsid w:val="00C86DAE"/>
    <w:rsid w:val="00CA310E"/>
    <w:rsid w:val="00CB4598"/>
    <w:rsid w:val="00CB670F"/>
    <w:rsid w:val="00CD15B5"/>
    <w:rsid w:val="00CD2835"/>
    <w:rsid w:val="00D251B8"/>
    <w:rsid w:val="00D62F1A"/>
    <w:rsid w:val="00D64652"/>
    <w:rsid w:val="00D971E4"/>
    <w:rsid w:val="00DB3233"/>
    <w:rsid w:val="00DD1138"/>
    <w:rsid w:val="00DD34C3"/>
    <w:rsid w:val="00DD48F2"/>
    <w:rsid w:val="00DD622C"/>
    <w:rsid w:val="00DD6946"/>
    <w:rsid w:val="00E43B35"/>
    <w:rsid w:val="00E452BC"/>
    <w:rsid w:val="00E45967"/>
    <w:rsid w:val="00E51F0A"/>
    <w:rsid w:val="00E530BF"/>
    <w:rsid w:val="00E627E3"/>
    <w:rsid w:val="00E655AD"/>
    <w:rsid w:val="00E7529A"/>
    <w:rsid w:val="00E7544D"/>
    <w:rsid w:val="00E81C97"/>
    <w:rsid w:val="00E94B53"/>
    <w:rsid w:val="00ED303D"/>
    <w:rsid w:val="00ED4DB3"/>
    <w:rsid w:val="00F12451"/>
    <w:rsid w:val="00F26CCC"/>
    <w:rsid w:val="00F30453"/>
    <w:rsid w:val="00F42C5E"/>
    <w:rsid w:val="00F42DA4"/>
    <w:rsid w:val="00F51D03"/>
    <w:rsid w:val="00F62A95"/>
    <w:rsid w:val="00F81BC4"/>
    <w:rsid w:val="00FB602A"/>
    <w:rsid w:val="00FE2B61"/>
    <w:rsid w:val="00FE59BF"/>
    <w:rsid w:val="00FF2874"/>
    <w:rsid w:val="00FF7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C9BB89"/>
  <w15:chartTrackingRefBased/>
  <w15:docId w15:val="{37CA8110-5D93-49BC-A85D-909BF9CB9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592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65A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592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5923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C3592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592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3592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3592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C359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35923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C35923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C65A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TMLCode">
    <w:name w:val="HTML Code"/>
    <w:basedOn w:val="DefaultParagraphFont"/>
    <w:uiPriority w:val="99"/>
    <w:semiHidden/>
    <w:unhideWhenUsed/>
    <w:rsid w:val="001C65A2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C65A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C65A2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customStyle="1" w:styleId="kd">
    <w:name w:val="kd"/>
    <w:basedOn w:val="DefaultParagraphFont"/>
    <w:rsid w:val="001C65A2"/>
  </w:style>
  <w:style w:type="character" w:customStyle="1" w:styleId="na">
    <w:name w:val="na"/>
    <w:basedOn w:val="DefaultParagraphFont"/>
    <w:rsid w:val="001C65A2"/>
  </w:style>
  <w:style w:type="character" w:styleId="Emphasis">
    <w:name w:val="Emphasis"/>
    <w:basedOn w:val="DefaultParagraphFont"/>
    <w:uiPriority w:val="20"/>
    <w:qFormat/>
    <w:rsid w:val="00612827"/>
    <w:rPr>
      <w:i/>
      <w:iCs/>
    </w:rPr>
  </w:style>
  <w:style w:type="character" w:customStyle="1" w:styleId="str">
    <w:name w:val="str"/>
    <w:basedOn w:val="DefaultParagraphFont"/>
    <w:rsid w:val="00612827"/>
  </w:style>
  <w:style w:type="character" w:customStyle="1" w:styleId="devsite-heading">
    <w:name w:val="devsite-heading"/>
    <w:basedOn w:val="DefaultParagraphFont"/>
    <w:rsid w:val="008D47F8"/>
  </w:style>
  <w:style w:type="paragraph" w:customStyle="1" w:styleId="note">
    <w:name w:val="note"/>
    <w:basedOn w:val="Normal"/>
    <w:rsid w:val="008D47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2C28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9D5BA1"/>
    <w:rPr>
      <w:color w:val="954F72" w:themeColor="followedHyperlink"/>
      <w:u w:val="single"/>
    </w:rPr>
  </w:style>
  <w:style w:type="character" w:styleId="HTMLVariable">
    <w:name w:val="HTML Variable"/>
    <w:basedOn w:val="DefaultParagraphFont"/>
    <w:uiPriority w:val="99"/>
    <w:semiHidden/>
    <w:unhideWhenUsed/>
    <w:rsid w:val="00D251B8"/>
    <w:rPr>
      <w:i/>
      <w:iCs/>
    </w:rPr>
  </w:style>
  <w:style w:type="paragraph" w:styleId="Caption">
    <w:name w:val="caption"/>
    <w:basedOn w:val="Normal"/>
    <w:next w:val="Normal"/>
    <w:uiPriority w:val="35"/>
    <w:unhideWhenUsed/>
    <w:qFormat/>
    <w:rsid w:val="00F62A9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07977">
          <w:marLeft w:val="60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83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722755">
              <w:marLeft w:val="0"/>
              <w:marRight w:val="0"/>
              <w:marTop w:val="0"/>
              <w:marBottom w:val="0"/>
              <w:divBdr>
                <w:top w:val="single" w:sz="6" w:space="0" w:color="DEE2E6"/>
                <w:left w:val="single" w:sz="6" w:space="0" w:color="DEE2E6"/>
                <w:bottom w:val="single" w:sz="6" w:space="0" w:color="DEE2E6"/>
                <w:right w:val="single" w:sz="6" w:space="0" w:color="DEE2E6"/>
              </w:divBdr>
              <w:divsChild>
                <w:div w:id="214554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091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373477">
          <w:marLeft w:val="0"/>
          <w:marRight w:val="0"/>
          <w:marTop w:val="0"/>
          <w:marBottom w:val="0"/>
          <w:divBdr>
            <w:top w:val="single" w:sz="6" w:space="0" w:color="DEE2E6"/>
            <w:left w:val="single" w:sz="6" w:space="0" w:color="DEE2E6"/>
            <w:bottom w:val="single" w:sz="6" w:space="0" w:color="DEE2E6"/>
            <w:right w:val="single" w:sz="6" w:space="0" w:color="DEE2E6"/>
          </w:divBdr>
          <w:divsChild>
            <w:div w:id="94680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95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941168">
              <w:marLeft w:val="0"/>
              <w:marRight w:val="0"/>
              <w:marTop w:val="0"/>
              <w:marBottom w:val="0"/>
              <w:divBdr>
                <w:top w:val="single" w:sz="6" w:space="0" w:color="DEE2E6"/>
                <w:left w:val="single" w:sz="6" w:space="0" w:color="DEE2E6"/>
                <w:bottom w:val="single" w:sz="6" w:space="0" w:color="DEE2E6"/>
                <w:right w:val="single" w:sz="6" w:space="0" w:color="DEE2E6"/>
              </w:divBdr>
              <w:divsChild>
                <w:div w:id="997614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259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6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1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6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7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3107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66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916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7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03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18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26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79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3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5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3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30221">
          <w:marLeft w:val="0"/>
          <w:marRight w:val="0"/>
          <w:marTop w:val="0"/>
          <w:marBottom w:val="0"/>
          <w:divBdr>
            <w:top w:val="single" w:sz="6" w:space="0" w:color="DEE2E6"/>
            <w:left w:val="single" w:sz="6" w:space="0" w:color="DEE2E6"/>
            <w:bottom w:val="single" w:sz="6" w:space="0" w:color="DEE2E6"/>
            <w:right w:val="single" w:sz="6" w:space="0" w:color="DEE2E6"/>
          </w:divBdr>
        </w:div>
        <w:div w:id="1073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87812">
          <w:marLeft w:val="0"/>
          <w:marRight w:val="0"/>
          <w:marTop w:val="0"/>
          <w:marBottom w:val="0"/>
          <w:divBdr>
            <w:top w:val="single" w:sz="6" w:space="0" w:color="DEE2E6"/>
            <w:left w:val="single" w:sz="6" w:space="0" w:color="DEE2E6"/>
            <w:bottom w:val="single" w:sz="6" w:space="0" w:color="DEE2E6"/>
            <w:right w:val="single" w:sz="6" w:space="0" w:color="DEE2E6"/>
          </w:divBdr>
        </w:div>
      </w:divsChild>
    </w:div>
    <w:div w:id="208178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BD2F4345F12C4B9F94ACA0237CA340" ma:contentTypeVersion="3" ma:contentTypeDescription="Create a new document." ma:contentTypeScope="" ma:versionID="52c225daae23f5d2a65681a6ff346bc0">
  <xsd:schema xmlns:xsd="http://www.w3.org/2001/XMLSchema" xmlns:xs="http://www.w3.org/2001/XMLSchema" xmlns:p="http://schemas.microsoft.com/office/2006/metadata/properties" xmlns:ns2="09aa88b3-b15f-4d47-9d05-f1ee686422ff" targetNamespace="http://schemas.microsoft.com/office/2006/metadata/properties" ma:root="true" ma:fieldsID="a7e01be97df94b414fecb42c18fa6e01" ns2:_="">
    <xsd:import namespace="09aa88b3-b15f-4d47-9d05-f1ee686422ff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aa88b3-b15f-4d47-9d05-f1ee686422ff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09aa88b3-b15f-4d47-9d05-f1ee686422ff" xsi:nil="true"/>
  </documentManagement>
</p:properties>
</file>

<file path=customXml/itemProps1.xml><?xml version="1.0" encoding="utf-8"?>
<ds:datastoreItem xmlns:ds="http://schemas.openxmlformats.org/officeDocument/2006/customXml" ds:itemID="{47A92EB3-235C-4853-923F-C557D81013F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A982E30-6D56-42FF-8BD0-454C2F1B337C}"/>
</file>

<file path=customXml/itemProps3.xml><?xml version="1.0" encoding="utf-8"?>
<ds:datastoreItem xmlns:ds="http://schemas.openxmlformats.org/officeDocument/2006/customXml" ds:itemID="{CC89CBE7-CCCD-439A-9C6E-85F29B875DEF}"/>
</file>

<file path=customXml/itemProps4.xml><?xml version="1.0" encoding="utf-8"?>
<ds:datastoreItem xmlns:ds="http://schemas.openxmlformats.org/officeDocument/2006/customXml" ds:itemID="{26C24FBC-D88E-4C1D-B690-1531A78D14F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1</Pages>
  <Words>178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baz Sahi</dc:creator>
  <cp:keywords/>
  <dc:description/>
  <cp:lastModifiedBy>Sara Masood</cp:lastModifiedBy>
  <cp:revision>102</cp:revision>
  <cp:lastPrinted>2021-11-22T18:09:00Z</cp:lastPrinted>
  <dcterms:created xsi:type="dcterms:W3CDTF">2021-10-24T14:34:00Z</dcterms:created>
  <dcterms:modified xsi:type="dcterms:W3CDTF">2022-01-03T0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BD2F4345F12C4B9F94ACA0237CA340</vt:lpwstr>
  </property>
</Properties>
</file>